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31527D" w:rsidRDefault="0031527D" w:rsidP="0031527D">
      <w:pPr>
        <w:pStyle w:val="Heading1"/>
        <w:jc w:val="center"/>
        <w:rPr>
          <w:sz w:val="52"/>
          <w:lang w:val="bg-BG"/>
        </w:rPr>
      </w:pPr>
      <w:r w:rsidRPr="0031527D">
        <w:rPr>
          <w:sz w:val="52"/>
        </w:rPr>
        <w:t>Exercise: Tuples and Sets</w:t>
      </w:r>
    </w:p>
    <w:p w14:paraId="3D118684" w14:textId="77777777" w:rsidR="00D8522F" w:rsidRDefault="0031527D" w:rsidP="00D8522F">
      <w:pPr>
        <w:spacing w:before="0" w:after="0"/>
        <w:jc w:val="center"/>
      </w:pPr>
      <w:r w:rsidRPr="00FA2E3C">
        <w:t xml:space="preserve">Problems for exercise and homework for the </w:t>
      </w:r>
      <w:hyperlink r:id="rId8" w:history="1">
        <w:r w:rsidRPr="00FA2E3C">
          <w:rPr>
            <w:rStyle w:val="Hyperlink"/>
          </w:rPr>
          <w:t>Python Advanced Course @</w:t>
        </w:r>
        <w:r w:rsidRPr="00FA2E3C">
          <w:rPr>
            <w:rStyle w:val="Hyperlink"/>
            <w:noProof/>
          </w:rPr>
          <w:t>SoftUni</w:t>
        </w:r>
      </w:hyperlink>
      <w:r w:rsidRPr="00FA2E3C">
        <w:t xml:space="preserve">. </w:t>
      </w:r>
    </w:p>
    <w:p w14:paraId="41F46C28" w14:textId="072573B8" w:rsidR="0031527D" w:rsidRPr="00FA2E3C" w:rsidRDefault="0031527D" w:rsidP="00D8522F">
      <w:pPr>
        <w:spacing w:before="0" w:after="0"/>
        <w:jc w:val="center"/>
        <w:rPr>
          <w:color w:val="FF0000"/>
          <w:u w:val="single"/>
          <w:lang w:val="bg-BG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r w:rsidRPr="00FA2E3C">
        <w:t xml:space="preserve">judge system at </w:t>
      </w:r>
      <w:hyperlink r:id="rId9" w:history="1">
        <w:r w:rsidR="00F412F6">
          <w:rPr>
            <w:rStyle w:val="Hyperlink"/>
          </w:rPr>
          <w:t>https://judge.softuni.org/Contests/1833</w:t>
        </w:r>
      </w:hyperlink>
      <w:r w:rsidR="00D8522F" w:rsidRPr="00FA2E3C">
        <w:t>.</w:t>
      </w:r>
    </w:p>
    <w:p w14:paraId="58E60FA6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lastRenderedPageBreak/>
        <w:t>Battle of Names</w:t>
      </w:r>
    </w:p>
    <w:p w14:paraId="3A6E97DE" w14:textId="5968BF5D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>integer divide it to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>. The sum of the ASCII values is: 80 + 101 + 115 + 104 + 111 = 511. Integer divide the sum to the current row (1): 511 / 1 = 511.</w:t>
            </w:r>
          </w:p>
          <w:p w14:paraId="67CCCE0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: 83 + 116 + 101 + 102 + 97 + 110 = 609. Integer divide the sum to the current row (2): 609 / 2 = 304.</w:t>
            </w:r>
          </w:p>
          <w:p w14:paraId="3707D41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: 83 + 116 + 97 + 109 + 97 + 116 = 618. Integer divide the sum to the current row (3): 618 / 3 = 206.</w:t>
            </w:r>
          </w:p>
          <w:p w14:paraId="4260E9A6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: 71 + 111 + 115 + 104 + 111 = 512. Integer divide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88258" w14:textId="77777777" w:rsidR="00A14F64" w:rsidRDefault="00A14F64" w:rsidP="008068A2">
      <w:pPr>
        <w:spacing w:after="0" w:line="240" w:lineRule="auto"/>
      </w:pPr>
      <w:r>
        <w:separator/>
      </w:r>
    </w:p>
  </w:endnote>
  <w:endnote w:type="continuationSeparator" w:id="0">
    <w:p w14:paraId="7B02C746" w14:textId="77777777" w:rsidR="00A14F64" w:rsidRDefault="00A14F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40CB0" w14:textId="77777777" w:rsidR="00A14F64" w:rsidRDefault="00A14F64" w:rsidP="008068A2">
      <w:pPr>
        <w:spacing w:after="0" w:line="240" w:lineRule="auto"/>
      </w:pPr>
      <w:r>
        <w:separator/>
      </w:r>
    </w:p>
  </w:footnote>
  <w:footnote w:type="continuationSeparator" w:id="0">
    <w:p w14:paraId="04A3215A" w14:textId="77777777" w:rsidR="00A14F64" w:rsidRDefault="00A14F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5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1"/>
  </w:num>
  <w:num w:numId="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rAUAt5AF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E1A09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354E"/>
    <w:rsid w:val="00D43F69"/>
    <w:rsid w:val="00D50F79"/>
    <w:rsid w:val="00D73957"/>
    <w:rsid w:val="00D8395C"/>
    <w:rsid w:val="00D8522F"/>
    <w:rsid w:val="00D910AA"/>
    <w:rsid w:val="00DA028F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Aleksandra Raykova</cp:lastModifiedBy>
  <cp:revision>5</cp:revision>
  <cp:lastPrinted>2015-10-26T22:35:00Z</cp:lastPrinted>
  <dcterms:created xsi:type="dcterms:W3CDTF">2021-08-27T07:13:00Z</dcterms:created>
  <dcterms:modified xsi:type="dcterms:W3CDTF">2021-12-26T13:51:00Z</dcterms:modified>
  <cp:category>computer programming;programming;software development;software engineering</cp:category>
</cp:coreProperties>
</file>